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1F1A541E" w:rsidR="00086656" w:rsidRDefault="0098698E" w:rsidP="00086656">
      <w:pPr>
        <w:pStyle w:val="Title"/>
      </w:pPr>
      <w:bookmarkStart w:id="0" w:name="_GoBack"/>
      <w:bookmarkEnd w:id="0"/>
      <w:r>
        <w:t xml:space="preserve">Fibonacci sequence </w:t>
      </w:r>
      <w:r w:rsidR="00B74FBD">
        <w:t>activity</w:t>
      </w:r>
    </w:p>
    <w:p w14:paraId="5019C2E3" w14:textId="59F84C43" w:rsidR="00B74FBD" w:rsidRDefault="00B74FBD" w:rsidP="00B74FBD">
      <w:pPr>
        <w:rPr>
          <w:lang w:eastAsia="zh-CN"/>
        </w:rPr>
      </w:pPr>
      <w:r>
        <w:rPr>
          <w:lang w:eastAsia="zh-CN"/>
        </w:rPr>
        <w:t xml:space="preserve">Leonardo of Pisa was a mathematician also known as ‘Fibonacci’. Fibonacci discovered one of the most famous number sequences in the world: the Fibonacci </w:t>
      </w:r>
      <w:r w:rsidR="00F6148F">
        <w:rPr>
          <w:lang w:eastAsia="zh-CN"/>
        </w:rPr>
        <w:t>Sequence.</w:t>
      </w:r>
    </w:p>
    <w:p w14:paraId="25928E6B" w14:textId="6F868B2D" w:rsidR="00F6148F" w:rsidRDefault="00F6148F" w:rsidP="00B74FBD">
      <w:pPr>
        <w:rPr>
          <w:lang w:eastAsia="zh-CN"/>
        </w:rPr>
      </w:pPr>
      <w:r>
        <w:rPr>
          <w:lang w:eastAsia="zh-CN"/>
        </w:rPr>
        <w:t xml:space="preserve">The rule to the pattern is that you </w:t>
      </w:r>
      <w:r w:rsidRPr="00F6148F">
        <w:rPr>
          <w:b/>
          <w:lang w:eastAsia="zh-CN"/>
        </w:rPr>
        <w:t>add the 2 previous number together to get the next number in the sequence</w:t>
      </w:r>
      <w:r>
        <w:rPr>
          <w:lang w:eastAsia="zh-CN"/>
        </w:rPr>
        <w:t xml:space="preserve">. </w:t>
      </w:r>
    </w:p>
    <w:p w14:paraId="17961F82" w14:textId="5715CEE5" w:rsidR="00F6148F" w:rsidRDefault="00F6148F" w:rsidP="00B74FBD">
      <w:pPr>
        <w:rPr>
          <w:lang w:eastAsia="zh-CN"/>
        </w:rPr>
      </w:pPr>
      <w:r>
        <w:rPr>
          <w:lang w:eastAsia="zh-CN"/>
        </w:rPr>
        <w:t>Let’s investigate…</w:t>
      </w:r>
    </w:p>
    <w:p w14:paraId="7AAEF9D6" w14:textId="6C3FFACC" w:rsidR="00A228DB" w:rsidRDefault="00A228DB" w:rsidP="00B74FBD">
      <w:pPr>
        <w:rPr>
          <w:lang w:eastAsia="zh-CN"/>
        </w:rPr>
      </w:pPr>
      <w:r>
        <w:rPr>
          <w:lang w:eastAsia="zh-CN"/>
        </w:rPr>
        <w:t>The Fibonacci sequence starts with 0 and 1. We add 0 and 1 together to get the next number which is another 1. Fill out the blank squares below to uncover the rest of the sequence.</w:t>
      </w:r>
    </w:p>
    <w:p w14:paraId="6D8565BC" w14:textId="5AF05B15" w:rsidR="00A228DB" w:rsidRDefault="00D864C1" w:rsidP="00B74FBD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51E32D7D" wp14:editId="70DBA476">
            <wp:extent cx="6121893" cy="5015986"/>
            <wp:effectExtent l="0" t="0" r="0" b="0"/>
            <wp:docPr id="3" name="Picture 3" descr="Image showing the process of how to determine the Fibonacci number sequen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0312" cy="5039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FE3EE" w14:textId="48080CB4" w:rsidR="00F6148F" w:rsidRPr="00B74FBD" w:rsidRDefault="00A228DB" w:rsidP="00B74FBD">
      <w:pPr>
        <w:rPr>
          <w:lang w:eastAsia="zh-CN"/>
        </w:rPr>
      </w:pPr>
      <w:r>
        <w:rPr>
          <w:lang w:eastAsia="zh-CN"/>
        </w:rPr>
        <w:t>List the numbers in the red squares: 0, 1, 1, ______________________________</w:t>
      </w:r>
    </w:p>
    <w:p w14:paraId="7DA5390C" w14:textId="4CFAD5D2" w:rsidR="0098698E" w:rsidRDefault="00A228DB" w:rsidP="0098698E">
      <w:pPr>
        <w:rPr>
          <w:lang w:eastAsia="zh-CN"/>
        </w:rPr>
      </w:pPr>
      <w:r>
        <w:rPr>
          <w:lang w:eastAsia="zh-CN"/>
        </w:rPr>
        <w:lastRenderedPageBreak/>
        <w:t xml:space="preserve">Now let’s </w:t>
      </w:r>
      <w:r w:rsidR="008044E1">
        <w:rPr>
          <w:lang w:eastAsia="zh-CN"/>
        </w:rPr>
        <w:t>create</w:t>
      </w:r>
      <w:r>
        <w:rPr>
          <w:lang w:eastAsia="zh-CN"/>
        </w:rPr>
        <w:t xml:space="preserve"> </w:t>
      </w:r>
      <w:r w:rsidR="008044E1">
        <w:rPr>
          <w:lang w:eastAsia="zh-CN"/>
        </w:rPr>
        <w:t>a</w:t>
      </w:r>
      <w:r>
        <w:rPr>
          <w:lang w:eastAsia="zh-CN"/>
        </w:rPr>
        <w:t xml:space="preserve"> Fibonacci spiral</w:t>
      </w:r>
      <w:r w:rsidR="002E70E2">
        <w:rPr>
          <w:lang w:eastAsia="zh-CN"/>
        </w:rPr>
        <w:t>!</w:t>
      </w:r>
    </w:p>
    <w:p w14:paraId="4DE9BD51" w14:textId="77777777" w:rsidR="002E70E2" w:rsidRDefault="002E70E2" w:rsidP="0098698E">
      <w:pPr>
        <w:rPr>
          <w:lang w:eastAsia="zh-CN"/>
        </w:rPr>
      </w:pPr>
    </w:p>
    <w:p w14:paraId="403A4CBA" w14:textId="233E02E1" w:rsidR="008044E1" w:rsidRDefault="008044E1" w:rsidP="008044E1">
      <w:pPr>
        <w:pStyle w:val="ListNumber"/>
        <w:rPr>
          <w:lang w:eastAsia="zh-CN"/>
        </w:rPr>
      </w:pPr>
      <w:r>
        <w:rPr>
          <w:lang w:eastAsia="zh-CN"/>
        </w:rPr>
        <w:t>On grid paper draw squares that have the same side lengths as the numbers in the Fibonacci sequence.</w:t>
      </w:r>
    </w:p>
    <w:p w14:paraId="27D828CF" w14:textId="77777777" w:rsidR="008044E1" w:rsidRDefault="008044E1" w:rsidP="008044E1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lang w:eastAsia="zh-CN"/>
        </w:rPr>
        <w:t>That is, draw a:</w:t>
      </w:r>
    </w:p>
    <w:p w14:paraId="2AA25F3F" w14:textId="77777777" w:rsidR="008044E1" w:rsidRDefault="008044E1" w:rsidP="008044E1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 w:rsidRPr="008044E1">
        <w:rPr>
          <w:b/>
          <w:lang w:eastAsia="zh-CN"/>
        </w:rPr>
        <w:t>1</w:t>
      </w:r>
      <w:r>
        <w:rPr>
          <w:lang w:eastAsia="zh-CN"/>
        </w:rPr>
        <w:t xml:space="preserve"> by 1 square</w:t>
      </w:r>
    </w:p>
    <w:p w14:paraId="322CC9C1" w14:textId="77777777" w:rsidR="008044E1" w:rsidRDefault="008044E1" w:rsidP="008044E1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 w:rsidRPr="008044E1">
        <w:rPr>
          <w:b/>
          <w:lang w:eastAsia="zh-CN"/>
        </w:rPr>
        <w:t>1</w:t>
      </w:r>
      <w:r>
        <w:rPr>
          <w:lang w:eastAsia="zh-CN"/>
        </w:rPr>
        <w:t xml:space="preserve"> by 1 square</w:t>
      </w:r>
    </w:p>
    <w:p w14:paraId="7B44D118" w14:textId="77777777" w:rsidR="008044E1" w:rsidRDefault="008044E1" w:rsidP="008044E1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 w:rsidRPr="008044E1">
        <w:rPr>
          <w:b/>
          <w:lang w:eastAsia="zh-CN"/>
        </w:rPr>
        <w:t>2</w:t>
      </w:r>
      <w:r>
        <w:rPr>
          <w:lang w:eastAsia="zh-CN"/>
        </w:rPr>
        <w:t xml:space="preserve"> by 2 square</w:t>
      </w:r>
    </w:p>
    <w:p w14:paraId="1A1679B6" w14:textId="77777777" w:rsidR="008044E1" w:rsidRDefault="008044E1" w:rsidP="008044E1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 w:rsidRPr="008044E1">
        <w:rPr>
          <w:b/>
          <w:lang w:eastAsia="zh-CN"/>
        </w:rPr>
        <w:t>3</w:t>
      </w:r>
      <w:r>
        <w:rPr>
          <w:lang w:eastAsia="zh-CN"/>
        </w:rPr>
        <w:t xml:space="preserve"> by 3 square</w:t>
      </w:r>
    </w:p>
    <w:p w14:paraId="6B47F57C" w14:textId="77777777" w:rsidR="008044E1" w:rsidRDefault="008044E1" w:rsidP="008044E1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 w:rsidRPr="008044E1">
        <w:rPr>
          <w:b/>
          <w:lang w:eastAsia="zh-CN"/>
        </w:rPr>
        <w:t>5</w:t>
      </w:r>
      <w:r>
        <w:rPr>
          <w:lang w:eastAsia="zh-CN"/>
        </w:rPr>
        <w:t xml:space="preserve"> by 5 square etc.</w:t>
      </w:r>
    </w:p>
    <w:p w14:paraId="02093D2C" w14:textId="77777777" w:rsidR="008044E1" w:rsidRDefault="008044E1" w:rsidP="008044E1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09711D8F" w14:textId="2697FBC8" w:rsidR="008044E1" w:rsidRDefault="008044E1" w:rsidP="008044E1">
      <w:pPr>
        <w:pStyle w:val="ListNumber"/>
        <w:rPr>
          <w:lang w:eastAsia="zh-CN"/>
        </w:rPr>
      </w:pPr>
      <w:r>
        <w:rPr>
          <w:lang w:eastAsia="zh-CN"/>
        </w:rPr>
        <w:t>Cut out the squares and arrange them so that they are connected side-by-side as shown in the diagram below.</w:t>
      </w:r>
    </w:p>
    <w:p w14:paraId="2FA2F68F" w14:textId="6838081A" w:rsidR="00D864C1" w:rsidRDefault="00D864C1" w:rsidP="00D864C1">
      <w:pPr>
        <w:pStyle w:val="ListNumber"/>
        <w:numPr>
          <w:ilvl w:val="0"/>
          <w:numId w:val="0"/>
        </w:numPr>
        <w:ind w:left="652"/>
        <w:jc w:val="center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489BAE41" wp14:editId="7F380297">
            <wp:extent cx="2718978" cy="1869580"/>
            <wp:effectExtent l="0" t="0" r="5715" b="0"/>
            <wp:docPr id="2" name="Picture 2" descr="A rectangle containing squares that have side lengths of one, two, three and fiv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0920" cy="1884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68C1B" w14:textId="77777777" w:rsidR="008044E1" w:rsidRDefault="008044E1" w:rsidP="008044E1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74EF6808" w14:textId="137C218F" w:rsidR="008044E1" w:rsidRDefault="008044E1" w:rsidP="008044E1">
      <w:pPr>
        <w:pStyle w:val="ListNumber"/>
        <w:rPr>
          <w:lang w:eastAsia="zh-CN"/>
        </w:rPr>
      </w:pPr>
      <w:r>
        <w:rPr>
          <w:lang w:eastAsia="zh-CN"/>
        </w:rPr>
        <w:t>Draw a curve going through the diagonals of each square forming a spiral.</w:t>
      </w:r>
      <w:r w:rsidR="00D864C1">
        <w:rPr>
          <w:lang w:eastAsia="zh-CN"/>
        </w:rPr>
        <w:t xml:space="preserve"> Start with the original 1 by 1 square.</w:t>
      </w:r>
    </w:p>
    <w:p w14:paraId="1C202279" w14:textId="643B9165" w:rsidR="00D864C1" w:rsidRDefault="00F42D65" w:rsidP="00D864C1">
      <w:pPr>
        <w:pStyle w:val="ListNumber"/>
        <w:numPr>
          <w:ilvl w:val="0"/>
          <w:numId w:val="0"/>
        </w:numPr>
        <w:ind w:left="652"/>
        <w:jc w:val="center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5C45CDA5" wp14:editId="3C434A3B">
            <wp:extent cx="2773917" cy="1839391"/>
            <wp:effectExtent l="0" t="0" r="7620" b="8890"/>
            <wp:docPr id="6" name="Picture 6" descr="A spiral drawn on top of a rectangle containing squares of side lengths one, two, three and five. The spiral is drawn through the diagonals of each of the squar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97797" cy="1855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A27F2" w14:textId="3765E301" w:rsidR="00A228DB" w:rsidRPr="0098698E" w:rsidRDefault="008044E1" w:rsidP="0098698E">
      <w:pPr>
        <w:rPr>
          <w:lang w:eastAsia="zh-CN"/>
        </w:rPr>
      </w:pPr>
      <w:r>
        <w:rPr>
          <w:noProof/>
          <w:lang w:eastAsia="en-AU"/>
        </w:rPr>
        <w:lastRenderedPageBreak/>
        <w:drawing>
          <wp:inline distT="0" distB="0" distL="0" distR="0" wp14:anchorId="5AC265D1" wp14:editId="29566289">
            <wp:extent cx="6116320" cy="7870190"/>
            <wp:effectExtent l="0" t="0" r="0" b="0"/>
            <wp:docPr id="1" name="Picture 1" descr="Gr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787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5799A" w14:textId="5D638D72" w:rsidR="00493120" w:rsidRDefault="002E70E2" w:rsidP="002E70E2">
      <w:pPr>
        <w:rPr>
          <w:lang w:eastAsia="zh-CN"/>
        </w:rPr>
      </w:pPr>
      <w:r>
        <w:rPr>
          <w:lang w:eastAsia="zh-CN"/>
        </w:rPr>
        <w:t xml:space="preserve">Source: </w:t>
      </w:r>
      <w:hyperlink r:id="rId15" w:history="1">
        <w:r w:rsidRPr="002E70E2">
          <w:rPr>
            <w:rStyle w:val="Hyperlink"/>
            <w:lang w:eastAsia="zh-CN"/>
          </w:rPr>
          <w:t>Print-Graph-Paper.com</w:t>
        </w:r>
      </w:hyperlink>
    </w:p>
    <w:sectPr w:rsidR="00493120" w:rsidSect="001A7A7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41D6C4" w14:textId="77777777" w:rsidR="001A7A7B" w:rsidRDefault="001A7A7B">
      <w:r>
        <w:separator/>
      </w:r>
    </w:p>
    <w:p w14:paraId="55D8D579" w14:textId="77777777" w:rsidR="001A7A7B" w:rsidRDefault="001A7A7B"/>
  </w:endnote>
  <w:endnote w:type="continuationSeparator" w:id="0">
    <w:p w14:paraId="788D5FF4" w14:textId="77777777" w:rsidR="001A7A7B" w:rsidRDefault="001A7A7B">
      <w:r>
        <w:continuationSeparator/>
      </w:r>
    </w:p>
    <w:p w14:paraId="62A71856" w14:textId="77777777" w:rsidR="001A7A7B" w:rsidRDefault="001A7A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2D2C2608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6408CD">
      <w:rPr>
        <w:noProof/>
      </w:rPr>
      <w:t>2</w:t>
    </w:r>
    <w:r w:rsidRPr="002810D3">
      <w:fldChar w:fldCharType="end"/>
    </w:r>
    <w:r w:rsidRPr="002810D3">
      <w:tab/>
    </w:r>
    <w:r>
      <w:t>Replace with name of docu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5F8844F1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BC1CD8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6408CD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A64618" w14:textId="77777777" w:rsidR="001A7A7B" w:rsidRDefault="001A7A7B">
      <w:r>
        <w:separator/>
      </w:r>
    </w:p>
    <w:p w14:paraId="59DBF77C" w14:textId="77777777" w:rsidR="001A7A7B" w:rsidRDefault="001A7A7B"/>
  </w:footnote>
  <w:footnote w:type="continuationSeparator" w:id="0">
    <w:p w14:paraId="5E1D02B1" w14:textId="77777777" w:rsidR="001A7A7B" w:rsidRDefault="001A7A7B">
      <w:r>
        <w:continuationSeparator/>
      </w:r>
    </w:p>
    <w:p w14:paraId="19FD3471" w14:textId="77777777" w:rsidR="001A7A7B" w:rsidRDefault="001A7A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123715" w14:textId="77777777" w:rsidR="006408CD" w:rsidRDefault="006408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1203D9" w14:textId="77777777" w:rsidR="006408CD" w:rsidRDefault="006408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LS0MDE2MjSzNDZS0lEKTi0uzszPAykwrAUARJl3vS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361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E70E2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08CD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44E1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698E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28DB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4FBD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1CD8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864C1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D65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148F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E70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print-graph-paper.com/details/5mm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BFEA797-C3FD-48C0-B9F1-435FE7F2CA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ADAE1-C9C9-4D42-9215-262354EA68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0CD4DA-27D4-40A3-AB45-474B85054B8E}">
  <ds:schemaRefs>
    <ds:schemaRef ds:uri="33c16299-9e76-4446-b84b-eefe81b91f72"/>
    <ds:schemaRef ds:uri="http://purl.org/dc/terms/"/>
    <ds:schemaRef ds:uri="02777ac0-bca4-49b9-b304-d2b7eff515d1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B6D1C82-97EF-430A-8565-E5382389C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bonacci sequence activity</dc:title>
  <dc:subject/>
  <dc:creator>Vas Ratusau</dc:creator>
  <cp:keywords>Stage 6</cp:keywords>
  <dc:description/>
  <cp:lastModifiedBy>Vas Ratusau</cp:lastModifiedBy>
  <cp:revision>2</cp:revision>
  <dcterms:created xsi:type="dcterms:W3CDTF">2021-02-16T01:21:00Z</dcterms:created>
  <dcterms:modified xsi:type="dcterms:W3CDTF">2021-02-16T01:2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